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ity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Site abunda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erature (°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il moisture (kg·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ity richness * log(Site abunda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, 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erature (°C) * Soil moisture (kg·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, CI = Confidence Interva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325; AIC = 1,205; Residual df = 31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20:55:29Z</dcterms:created>
  <dcterms:modified xsi:type="dcterms:W3CDTF">2024-09-03T2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